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臺北科技大學</w:t>
      </w:r>
      <w:bookmarkStart w:id="1" w:name="資工系物件導向程式實習"/>
      <w:bookmarkEnd w:id="1"/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2C2140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2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:rsidR="00A24463" w:rsidRPr="00A24463" w:rsidRDefault="00B566A7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元氣騎士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w:drawing>
          <wp:inline distT="0" distB="0" distL="0" distR="0">
            <wp:extent cx="5274310" cy="3525169"/>
            <wp:effectExtent l="19050" t="0" r="2540" b="0"/>
            <wp:docPr id="2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516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4463" w:rsidRDefault="00A24463" w:rsidP="00A24463">
      <w:pPr>
        <w:rPr>
          <w:rFonts w:ascii="Times New Roman" w:eastAsia="標楷體" w:hAnsi="Times New Roman" w:cs="Times New Roman"/>
        </w:rPr>
      </w:pPr>
    </w:p>
    <w:p w:rsidR="00383987" w:rsidRPr="00A24463" w:rsidRDefault="00383987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B566A7">
        <w:rPr>
          <w:rFonts w:ascii="Times New Roman" w:eastAsia="標楷體" w:hAnsi="Times New Roman" w:cs="Times New Roman"/>
          <w:sz w:val="36"/>
          <w:szCs w:val="36"/>
        </w:rPr>
        <w:t>26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1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范遠皓</w:t>
      </w:r>
    </w:p>
    <w:p w:rsidR="00A24463" w:rsidRDefault="00383987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資工二</w:t>
      </w:r>
      <w:r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109</w:t>
      </w:r>
      <w:r w:rsidR="00B566A7">
        <w:rPr>
          <w:rFonts w:ascii="Times New Roman" w:eastAsia="標楷體" w:hAnsi="Times New Roman" w:cs="Times New Roman"/>
          <w:sz w:val="36"/>
          <w:szCs w:val="36"/>
        </w:rPr>
        <w:t>59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00</w:t>
      </w:r>
      <w:r w:rsidR="00B566A7">
        <w:rPr>
          <w:rFonts w:ascii="Times New Roman" w:eastAsia="標楷體" w:hAnsi="Times New Roman" w:cs="Times New Roman"/>
          <w:sz w:val="36"/>
          <w:szCs w:val="36"/>
        </w:rPr>
        <w:t>43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B566A7">
        <w:rPr>
          <w:rFonts w:ascii="Times New Roman" w:eastAsia="標楷體" w:hAnsi="Times New Roman" w:cs="Times New Roman"/>
          <w:sz w:val="36"/>
          <w:szCs w:val="36"/>
        </w:rPr>
        <w:t>柯瑞霖</w:t>
      </w:r>
    </w:p>
    <w:p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t>目錄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簡介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動機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1</w:t>
      </w:r>
    </w:p>
    <w:p w:rsidR="00A24463" w:rsidRPr="00C11168" w:rsidRDefault="00A24463" w:rsidP="00A24463">
      <w:pPr>
        <w:pStyle w:val="a9"/>
        <w:numPr>
          <w:ilvl w:val="0"/>
          <w:numId w:val="8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分工</w:t>
      </w:r>
      <w:r w:rsidRPr="00C11168">
        <w:rPr>
          <w:rFonts w:cs="Times New Roman" w:hint="eastAsia"/>
          <w:spacing w:val="-1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…………………………………………………………</w:t>
      </w:r>
      <w:r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Pr="00C11168">
        <w:rPr>
          <w:rFonts w:cs="Times New Roman"/>
          <w:sz w:val="28"/>
          <w:szCs w:val="28"/>
          <w:lang w:eastAsia="zh-TW"/>
        </w:rPr>
        <w:t>2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遊戲介紹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說明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遊戲圖形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7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遊戲音效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程式設計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2"/>
          <w:sz w:val="28"/>
          <w:szCs w:val="28"/>
          <w:lang w:eastAsia="zh-TW"/>
        </w:rPr>
        <w:t>程式架構</w:t>
      </w:r>
      <w:r w:rsidR="00C11168" w:rsidRPr="00C11168">
        <w:rPr>
          <w:rFonts w:cs="Times New Roman"/>
          <w:spacing w:val="-2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程式類別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6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程式技術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4"/>
        </w:numPr>
        <w:spacing w:line="400" w:lineRule="exact"/>
        <w:ind w:hanging="482"/>
        <w:rPr>
          <w:rFonts w:cs="Times New Roman"/>
          <w:b/>
          <w:sz w:val="28"/>
          <w:szCs w:val="28"/>
        </w:rPr>
      </w:pPr>
      <w:r w:rsidRPr="00C11168">
        <w:rPr>
          <w:rFonts w:cs="Times New Roman"/>
          <w:b/>
          <w:sz w:val="28"/>
          <w:szCs w:val="28"/>
        </w:rPr>
        <w:t>結語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  <w:lang w:eastAsia="zh-TW"/>
        </w:rPr>
        <w:t>問題及解決方法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4"/>
          <w:sz w:val="28"/>
          <w:szCs w:val="28"/>
          <w:lang w:eastAsia="zh-TW"/>
        </w:rPr>
        <w:t>時間表</w:t>
      </w:r>
      <w:r w:rsidR="00C11168" w:rsidRPr="00C11168">
        <w:rPr>
          <w:rFonts w:cs="Times New Roman"/>
          <w:spacing w:val="-4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… </w:t>
      </w:r>
    </w:p>
    <w:p w:rsidR="00383987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 w:hint="eastAsia"/>
          <w:sz w:val="28"/>
          <w:szCs w:val="28"/>
          <w:lang w:eastAsia="zh-TW"/>
        </w:rPr>
        <w:t>貢獻比例</w:t>
      </w:r>
      <w:r w:rsidR="00C11168" w:rsidRPr="00C11168">
        <w:rPr>
          <w:rFonts w:cs="Times New Roman" w:hint="eastAsia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… </w:t>
      </w:r>
    </w:p>
    <w:p w:rsidR="00A24463" w:rsidRPr="00C11168" w:rsidRDefault="00383987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pacing w:val="-1"/>
          <w:sz w:val="28"/>
          <w:szCs w:val="28"/>
          <w:lang w:eastAsia="zh-TW"/>
        </w:rPr>
        <w:t>自我檢核表</w:t>
      </w:r>
      <w:r w:rsidR="00C11168" w:rsidRPr="00C11168">
        <w:rPr>
          <w:rFonts w:cs="Times New Roman"/>
          <w:spacing w:val="-1"/>
          <w:sz w:val="28"/>
          <w:szCs w:val="28"/>
          <w:lang w:eastAsia="zh-TW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收獲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</w:rPr>
      </w:pPr>
      <w:r w:rsidRPr="00C11168">
        <w:rPr>
          <w:rFonts w:cs="Times New Roman"/>
          <w:sz w:val="28"/>
          <w:szCs w:val="28"/>
        </w:rPr>
        <w:t>心得、感想</w:t>
      </w:r>
      <w:r w:rsidR="00C11168" w:rsidRPr="00C11168">
        <w:rPr>
          <w:rFonts w:cs="Times New Roman"/>
          <w:sz w:val="28"/>
          <w:szCs w:val="28"/>
        </w:rPr>
        <w:t xml:space="preserve"> 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………………………………………………… </w:t>
      </w:r>
    </w:p>
    <w:p w:rsidR="00A24463" w:rsidRPr="00C11168" w:rsidRDefault="00A24463" w:rsidP="00A24463">
      <w:pPr>
        <w:pStyle w:val="a9"/>
        <w:numPr>
          <w:ilvl w:val="0"/>
          <w:numId w:val="5"/>
        </w:numPr>
        <w:spacing w:line="400" w:lineRule="exact"/>
        <w:ind w:hanging="482"/>
        <w:rPr>
          <w:rFonts w:cs="Times New Roman"/>
          <w:sz w:val="28"/>
          <w:szCs w:val="28"/>
          <w:lang w:eastAsia="zh-TW"/>
        </w:rPr>
      </w:pPr>
      <w:r w:rsidRPr="00C11168">
        <w:rPr>
          <w:rFonts w:cs="Times New Roman"/>
          <w:sz w:val="28"/>
          <w:szCs w:val="28"/>
          <w:lang w:eastAsia="zh-TW"/>
        </w:rPr>
        <w:t>對於本課程的建議</w:t>
      </w:r>
      <w:r w:rsidR="00C11168" w:rsidRPr="00C11168">
        <w:rPr>
          <w:rFonts w:cs="Times New Roman"/>
          <w:sz w:val="28"/>
          <w:szCs w:val="28"/>
          <w:lang w:eastAsia="zh-TW"/>
        </w:rPr>
        <w:t xml:space="preserve"> ………………………………………… </w:t>
      </w:r>
    </w:p>
    <w:p w:rsidR="00C11168" w:rsidRDefault="00C11168" w:rsidP="00C11168">
      <w:pPr>
        <w:spacing w:line="400" w:lineRule="exact"/>
        <w:rPr>
          <w:rFonts w:ascii="Times New Roman" w:hAnsi="Times New Roman" w:cs="Times New Roman"/>
          <w:sz w:val="28"/>
          <w:szCs w:val="28"/>
        </w:rPr>
      </w:pPr>
    </w:p>
    <w:p w:rsidR="00C11168" w:rsidRDefault="00C11168">
      <w:pPr>
        <w:widowControl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動機</w:t>
      </w:r>
    </w:p>
    <w:p w:rsidR="00C11168" w:rsidRDefault="004F30AC" w:rsidP="00C11168">
      <w:pPr>
        <w:spacing w:line="400" w:lineRule="exact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 w:hint="eastAsia"/>
          <w:b/>
          <w:sz w:val="28"/>
          <w:szCs w:val="28"/>
        </w:rPr>
        <w:tab/>
        <w:t>不想被當</w:t>
      </w: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C11168" w:rsidRPr="00C11168" w:rsidRDefault="00C11168" w:rsidP="00C11168">
      <w:pPr>
        <w:widowControl/>
        <w:jc w:val="center"/>
        <w:rPr>
          <w:rFonts w:ascii="標楷體" w:eastAsia="標楷體" w:hAnsi="標楷體" w:cs="Times New Roman"/>
          <w:b/>
          <w:szCs w:val="24"/>
        </w:rPr>
      </w:pPr>
      <w:r w:rsidRPr="00C11168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分工</w:t>
      </w:r>
    </w:p>
    <w:p w:rsid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C11168" w:rsidRDefault="00C11168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C11168">
        <w:rPr>
          <w:rFonts w:ascii="標楷體" w:eastAsia="標楷體" w:hAnsi="標楷體" w:cs="Times New Roman"/>
          <w:b/>
          <w:sz w:val="28"/>
          <w:szCs w:val="28"/>
        </w:rPr>
        <w:lastRenderedPageBreak/>
        <w:t>遊戲說明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遊戲圖形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遊戲音效</w:t>
      </w: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2"/>
          <w:sz w:val="28"/>
          <w:szCs w:val="28"/>
        </w:rPr>
        <w:lastRenderedPageBreak/>
        <w:t>程式架構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pacing w:val="-4"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程式類別</w:t>
      </w:r>
    </w:p>
    <w:p w:rsidR="004F30AC" w:rsidRDefault="004F30AC" w:rsidP="004F30AC">
      <w:pPr>
        <w:pStyle w:val="a9"/>
        <w:spacing w:line="400" w:lineRule="exact"/>
        <w:ind w:left="960" w:firstLine="0"/>
        <w:rPr>
          <w:rFonts w:cs="Times New Roman" w:hint="eastAsia"/>
          <w:sz w:val="28"/>
          <w:szCs w:val="28"/>
          <w:lang w:eastAsia="zh-TW"/>
        </w:rPr>
      </w:pP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程式技術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問題及解決方法</w:t>
      </w:r>
    </w:p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4"/>
          <w:sz w:val="28"/>
          <w:szCs w:val="28"/>
        </w:rPr>
        <w:lastRenderedPageBreak/>
        <w:t>時間表</w:t>
      </w:r>
    </w:p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 w:hint="eastAsia"/>
          <w:b/>
          <w:spacing w:val="-4"/>
          <w:sz w:val="28"/>
          <w:szCs w:val="28"/>
        </w:rPr>
        <w:lastRenderedPageBreak/>
        <w:t>貢</w:t>
      </w:r>
      <w:r w:rsidRPr="004F30AC">
        <w:rPr>
          <w:rFonts w:ascii="標楷體" w:eastAsia="標楷體" w:hAnsi="標楷體" w:cs="Times New Roman" w:hint="eastAsia"/>
          <w:b/>
          <w:sz w:val="28"/>
          <w:szCs w:val="28"/>
        </w:rPr>
        <w:t>獻比例</w:t>
      </w:r>
    </w:p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pacing w:val="-1"/>
          <w:sz w:val="28"/>
          <w:szCs w:val="28"/>
        </w:rPr>
        <w:lastRenderedPageBreak/>
        <w:t>自我檢核表</w:t>
      </w:r>
    </w:p>
    <w:p w:rsidR="004F30AC" w:rsidRDefault="004F30AC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收獲</w:t>
      </w:r>
    </w:p>
    <w:p w:rsidR="004F30AC" w:rsidRDefault="004F30AC">
      <w:pPr>
        <w:widowControl/>
        <w:rPr>
          <w:rFonts w:ascii="標楷體" w:eastAsia="標楷體" w:hAnsi="標楷體" w:cs="Times New Roman"/>
          <w:b/>
          <w:sz w:val="28"/>
          <w:szCs w:val="28"/>
        </w:rPr>
      </w:pPr>
      <w:r>
        <w:rPr>
          <w:rFonts w:ascii="標楷體" w:eastAsia="標楷體" w:hAnsi="標楷體"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spacing w:line="400" w:lineRule="exact"/>
        <w:jc w:val="center"/>
        <w:rPr>
          <w:rFonts w:ascii="標楷體" w:eastAsia="標楷體" w:hAnsi="標楷體" w:cs="Times New Roman" w:hint="eastAsia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心得、感想</w:t>
      </w:r>
    </w:p>
    <w:p w:rsidR="004F30AC" w:rsidRDefault="004F30AC">
      <w:pPr>
        <w:widowControl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br w:type="page"/>
      </w:r>
    </w:p>
    <w:p w:rsidR="004F30AC" w:rsidRPr="004F30AC" w:rsidRDefault="004F30AC" w:rsidP="004F30AC">
      <w:pPr>
        <w:widowControl/>
        <w:jc w:val="center"/>
        <w:rPr>
          <w:rFonts w:ascii="標楷體" w:eastAsia="標楷體" w:hAnsi="標楷體" w:cs="Times New Roman"/>
          <w:b/>
          <w:sz w:val="28"/>
          <w:szCs w:val="28"/>
        </w:rPr>
      </w:pPr>
      <w:r w:rsidRPr="004F30AC">
        <w:rPr>
          <w:rFonts w:ascii="標楷體" w:eastAsia="標楷體" w:hAnsi="標楷體" w:cs="Times New Roman"/>
          <w:b/>
          <w:sz w:val="28"/>
          <w:szCs w:val="28"/>
        </w:rPr>
        <w:lastRenderedPageBreak/>
        <w:t>對於本課程的建議</w:t>
      </w:r>
    </w:p>
    <w:p w:rsidR="00C11168" w:rsidRPr="00C11168" w:rsidRDefault="00C11168" w:rsidP="00C11168">
      <w:pPr>
        <w:spacing w:line="400" w:lineRule="exact"/>
        <w:jc w:val="center"/>
        <w:rPr>
          <w:rFonts w:ascii="標楷體" w:eastAsia="標楷體" w:hAnsi="標楷體" w:cs="Times New Roman"/>
          <w:b/>
          <w:sz w:val="28"/>
          <w:szCs w:val="28"/>
        </w:rPr>
      </w:pPr>
    </w:p>
    <w:sectPr w:rsidR="00C11168" w:rsidRPr="00C11168" w:rsidSect="008741C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02688" w:rsidRDefault="00202688" w:rsidP="00A24463">
      <w:r>
        <w:separator/>
      </w:r>
    </w:p>
  </w:endnote>
  <w:endnote w:type="continuationSeparator" w:id="0">
    <w:p w:rsidR="00202688" w:rsidRDefault="00202688" w:rsidP="00A24463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02688" w:rsidRDefault="00202688" w:rsidP="00A24463">
      <w:r>
        <w:separator/>
      </w:r>
    </w:p>
  </w:footnote>
  <w:footnote w:type="continuationSeparator" w:id="0">
    <w:p w:rsidR="00202688" w:rsidRDefault="00202688" w:rsidP="00A2446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>
    <w:nsid w:val="11DB275F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3">
    <w:nsid w:val="145D709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>
    <w:nsid w:val="1CE81C0C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>
    <w:nsid w:val="1E071E78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7">
    <w:nsid w:val="2FDA7E82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>
    <w:nsid w:val="35B23077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1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6"/>
  </w:num>
  <w:num w:numId="2">
    <w:abstractNumId w:val="10"/>
  </w:num>
  <w:num w:numId="3">
    <w:abstractNumId w:val="1"/>
  </w:num>
  <w:num w:numId="4">
    <w:abstractNumId w:val="9"/>
  </w:num>
  <w:num w:numId="5">
    <w:abstractNumId w:val="12"/>
  </w:num>
  <w:num w:numId="6">
    <w:abstractNumId w:val="0"/>
  </w:num>
  <w:num w:numId="7">
    <w:abstractNumId w:val="11"/>
  </w:num>
  <w:num w:numId="8">
    <w:abstractNumId w:val="13"/>
  </w:num>
  <w:num w:numId="9">
    <w:abstractNumId w:val="5"/>
  </w:num>
  <w:num w:numId="10">
    <w:abstractNumId w:val="2"/>
  </w:num>
  <w:num w:numId="11">
    <w:abstractNumId w:val="3"/>
  </w:num>
  <w:num w:numId="12">
    <w:abstractNumId w:val="7"/>
  </w:num>
  <w:num w:numId="13">
    <w:abstractNumId w:val="4"/>
  </w:num>
  <w:num w:numId="14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873B2"/>
    <w:rsid w:val="001B6A30"/>
    <w:rsid w:val="00202688"/>
    <w:rsid w:val="002C2140"/>
    <w:rsid w:val="002D79EB"/>
    <w:rsid w:val="00383987"/>
    <w:rsid w:val="003D1D54"/>
    <w:rsid w:val="00463297"/>
    <w:rsid w:val="004C42B7"/>
    <w:rsid w:val="004F30AC"/>
    <w:rsid w:val="00590568"/>
    <w:rsid w:val="008741C9"/>
    <w:rsid w:val="008C5A08"/>
    <w:rsid w:val="00A21607"/>
    <w:rsid w:val="00A24463"/>
    <w:rsid w:val="00B416B9"/>
    <w:rsid w:val="00B566A7"/>
    <w:rsid w:val="00BD4BD7"/>
    <w:rsid w:val="00C11168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26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4F30A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paragraph" w:styleId="aa">
    <w:name w:val="Balloon Text"/>
    <w:basedOn w:val="a"/>
    <w:link w:val="ab"/>
    <w:uiPriority w:val="99"/>
    <w:semiHidden/>
    <w:unhideWhenUsed/>
    <w:rsid w:val="00B566A7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B566A7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</TotalTime>
  <Pages>17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user</cp:lastModifiedBy>
  <cp:revision>10</cp:revision>
  <dcterms:created xsi:type="dcterms:W3CDTF">2021-06-13T09:03:00Z</dcterms:created>
  <dcterms:modified xsi:type="dcterms:W3CDTF">2022-06-16T16:04:00Z</dcterms:modified>
</cp:coreProperties>
</file>